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F32D93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  <w:bookmarkStart w:id="0" w:name="_GoBack"/>
      <w:bookmarkEnd w:id="0"/>
      <w:r w:rsidR="00EC625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D1710A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</w:t>
      </w:r>
      <w:r w:rsidR="0083739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5</w:t>
      </w:r>
      <w:r w:rsidR="00837396" w:rsidRPr="00837396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837396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February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D1710A" w:rsidRPr="0060778A">
          <w:rPr>
            <w:rStyle w:val="-"/>
            <w:b/>
          </w:rPr>
          <w:t>cednuotopinnato@fipsas.it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351523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68C3" w:rsidRDefault="00E168C3">
      <w:pPr>
        <w:spacing w:line="240" w:lineRule="auto"/>
      </w:pPr>
      <w:r>
        <w:separator/>
      </w:r>
    </w:p>
  </w:endnote>
  <w:endnote w:type="continuationSeparator" w:id="0">
    <w:p w:rsidR="00E168C3" w:rsidRDefault="00E168C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68C3" w:rsidRDefault="00E168C3">
      <w:pPr>
        <w:spacing w:after="0"/>
      </w:pPr>
      <w:r>
        <w:separator/>
      </w:r>
    </w:p>
  </w:footnote>
  <w:footnote w:type="continuationSeparator" w:id="0">
    <w:p w:rsidR="00E168C3" w:rsidRDefault="00E168C3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1595</wp:posOffset>
                </wp:positionH>
                <wp:positionV relativeFrom="paragraph">
                  <wp:posOffset>-6985</wp:posOffset>
                </wp:positionV>
                <wp:extent cx="541655" cy="715645"/>
                <wp:effectExtent l="19050" t="0" r="0" b="0"/>
                <wp:wrapNone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655" cy="715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040" w:type="dxa"/>
          <w:vAlign w:val="center"/>
          <w:hideMark/>
        </w:tcPr>
        <w:p w:rsidR="000E1608" w:rsidRPr="00837396" w:rsidRDefault="000E1608" w:rsidP="000E1608">
          <w:pPr>
            <w:pStyle w:val="a5"/>
            <w:jc w:val="center"/>
            <w:rPr>
              <w:b/>
              <w:bCs/>
            </w:rPr>
          </w:pPr>
          <w:bookmarkStart w:id="2" w:name="_Hlk28492800"/>
          <w:r w:rsidRPr="00837396">
            <w:rPr>
              <w:b/>
              <w:bCs/>
            </w:rPr>
            <w:t>XVIII Finswimming World Cup 2024</w:t>
          </w:r>
        </w:p>
        <w:bookmarkEnd w:id="2"/>
        <w:p w:rsidR="00A22E54" w:rsidRPr="00AA22AD" w:rsidRDefault="00A22E54" w:rsidP="00A22E54">
          <w:pPr>
            <w:pStyle w:val="a5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>Round 2</w:t>
          </w:r>
        </w:p>
        <w:p w:rsidR="00A22E54" w:rsidRPr="00AA22AD" w:rsidRDefault="00A22E54" w:rsidP="00A22E54">
          <w:pPr>
            <w:pStyle w:val="a5"/>
            <w:jc w:val="center"/>
            <w:rPr>
              <w:b/>
              <w:bCs/>
            </w:rPr>
          </w:pPr>
          <w:r w:rsidRPr="00AA22AD">
            <w:rPr>
              <w:b/>
              <w:bCs/>
            </w:rPr>
            <w:t>21-24 March 2024</w:t>
          </w:r>
        </w:p>
        <w:p w:rsidR="000A5B8D" w:rsidRDefault="00A22E54" w:rsidP="00A22E54">
          <w:pPr>
            <w:pStyle w:val="a5"/>
            <w:jc w:val="center"/>
            <w:rPr>
              <w:b/>
              <w:bCs/>
              <w:highlight w:val="yellow"/>
            </w:rPr>
          </w:pPr>
          <w:r w:rsidRPr="00AA22AD">
            <w:rPr>
              <w:b/>
              <w:bCs/>
            </w:rPr>
            <w:t>Lignano Sabbiadoro (UD) – Italy</w:t>
          </w:r>
        </w:p>
      </w:tc>
      <w:tc>
        <w:tcPr>
          <w:tcW w:w="2466" w:type="dxa"/>
          <w:vAlign w:val="center"/>
          <w:hideMark/>
        </w:tcPr>
        <w:p w:rsidR="000A5B8D" w:rsidRDefault="00A22E54" w:rsidP="000A5B8D">
          <w:pPr>
            <w:pStyle w:val="a5"/>
            <w:jc w:val="center"/>
          </w:pPr>
          <w:r w:rsidRPr="00A22E54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540</wp:posOffset>
                </wp:positionH>
                <wp:positionV relativeFrom="paragraph">
                  <wp:posOffset>53340</wp:posOffset>
                </wp:positionV>
                <wp:extent cx="636270" cy="646430"/>
                <wp:effectExtent l="19050" t="0" r="0" b="0"/>
                <wp:wrapNone/>
                <wp:docPr id="2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0215428" name="Immagine 450215428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270" cy="646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1"/>
    </w:tr>
  </w:tbl>
  <w:p w:rsidR="00131FCB" w:rsidRDefault="00131FCB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A1B3F"/>
    <w:rsid w:val="000A2D54"/>
    <w:rsid w:val="000A5B8D"/>
    <w:rsid w:val="000A64A9"/>
    <w:rsid w:val="000E1608"/>
    <w:rsid w:val="000E5D37"/>
    <w:rsid w:val="000F22A4"/>
    <w:rsid w:val="00131FCB"/>
    <w:rsid w:val="00162137"/>
    <w:rsid w:val="00165592"/>
    <w:rsid w:val="00172B8B"/>
    <w:rsid w:val="00182157"/>
    <w:rsid w:val="001C28FF"/>
    <w:rsid w:val="00223486"/>
    <w:rsid w:val="00271759"/>
    <w:rsid w:val="002801BB"/>
    <w:rsid w:val="00285B1E"/>
    <w:rsid w:val="002A0B3C"/>
    <w:rsid w:val="002B65AE"/>
    <w:rsid w:val="002C4636"/>
    <w:rsid w:val="00311D50"/>
    <w:rsid w:val="00317112"/>
    <w:rsid w:val="00351523"/>
    <w:rsid w:val="00400DDF"/>
    <w:rsid w:val="004209FD"/>
    <w:rsid w:val="004259A2"/>
    <w:rsid w:val="00427039"/>
    <w:rsid w:val="00434112"/>
    <w:rsid w:val="00444C72"/>
    <w:rsid w:val="00454ECE"/>
    <w:rsid w:val="004854AB"/>
    <w:rsid w:val="004A29AF"/>
    <w:rsid w:val="004D50CF"/>
    <w:rsid w:val="004F68FA"/>
    <w:rsid w:val="00524558"/>
    <w:rsid w:val="00541415"/>
    <w:rsid w:val="005631D1"/>
    <w:rsid w:val="005A42A7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805943"/>
    <w:rsid w:val="00837396"/>
    <w:rsid w:val="00874017"/>
    <w:rsid w:val="008B666C"/>
    <w:rsid w:val="008C1686"/>
    <w:rsid w:val="008E05C1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0CDF"/>
    <w:rsid w:val="009F5545"/>
    <w:rsid w:val="00A076B0"/>
    <w:rsid w:val="00A22E54"/>
    <w:rsid w:val="00A34136"/>
    <w:rsid w:val="00A41713"/>
    <w:rsid w:val="00A86F25"/>
    <w:rsid w:val="00AB5853"/>
    <w:rsid w:val="00AE6A84"/>
    <w:rsid w:val="00B02B27"/>
    <w:rsid w:val="00B05B3D"/>
    <w:rsid w:val="00B2593F"/>
    <w:rsid w:val="00B62624"/>
    <w:rsid w:val="00B654BC"/>
    <w:rsid w:val="00BC0AC2"/>
    <w:rsid w:val="00BE22DD"/>
    <w:rsid w:val="00BE697E"/>
    <w:rsid w:val="00C64985"/>
    <w:rsid w:val="00CA04F6"/>
    <w:rsid w:val="00CE49D5"/>
    <w:rsid w:val="00CF25F1"/>
    <w:rsid w:val="00D1710A"/>
    <w:rsid w:val="00D2216A"/>
    <w:rsid w:val="00D24114"/>
    <w:rsid w:val="00D30D7C"/>
    <w:rsid w:val="00DB571E"/>
    <w:rsid w:val="00DD1425"/>
    <w:rsid w:val="00DD7C7D"/>
    <w:rsid w:val="00DE0BA2"/>
    <w:rsid w:val="00DF41E0"/>
    <w:rsid w:val="00DF43FA"/>
    <w:rsid w:val="00E168C3"/>
    <w:rsid w:val="00E21402"/>
    <w:rsid w:val="00E27735"/>
    <w:rsid w:val="00E62224"/>
    <w:rsid w:val="00E75A57"/>
    <w:rsid w:val="00EC625A"/>
    <w:rsid w:val="00EE50A3"/>
    <w:rsid w:val="00EF2561"/>
    <w:rsid w:val="00F32D93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E05C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E05C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8E05C1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8E05C1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8E05C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8E05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8E05C1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8E05C1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8E05C1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8E05C1"/>
  </w:style>
  <w:style w:type="character" w:customStyle="1" w:styleId="Char0">
    <w:name w:val="Υποσέλιδο Char"/>
    <w:basedOn w:val="a0"/>
    <w:link w:val="a4"/>
    <w:uiPriority w:val="99"/>
    <w:qFormat/>
    <w:rsid w:val="008E05C1"/>
  </w:style>
  <w:style w:type="paragraph" w:styleId="a9">
    <w:name w:val="List Paragraph"/>
    <w:basedOn w:val="a"/>
    <w:uiPriority w:val="34"/>
    <w:qFormat/>
    <w:rsid w:val="008E05C1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8E05C1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8E05C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ednuotopinnato@fipsas.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52948-7063-430F-96E2-64FA99C63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1</Words>
  <Characters>763</Characters>
  <Application>Microsoft Office Word</Application>
  <DocSecurity>0</DocSecurity>
  <Lines>6</Lines>
  <Paragraphs>1</Paragraphs>
  <ScaleCrop>false</ScaleCrop>
  <Company>Hewlett-Packard</Company>
  <LinksUpToDate>false</LinksUpToDate>
  <CharactersWithSpaces>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17</cp:revision>
  <dcterms:created xsi:type="dcterms:W3CDTF">2023-08-12T08:15:00Z</dcterms:created>
  <dcterms:modified xsi:type="dcterms:W3CDTF">2024-01-11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